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F3832E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bookmarkStart w:id="0" w:name="_GoBack"/>
      <w:bookmarkEnd w:id="0"/>
    </w:p>
    <w:p w14:paraId="30FC8368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b/>
          <w:sz w:val="22"/>
          <w:szCs w:val="22"/>
        </w:rPr>
      </w:pPr>
    </w:p>
    <w:p w14:paraId="624A04D2" w14:textId="77777777" w:rsidR="004C7E28" w:rsidRPr="00980C4F" w:rsidRDefault="004C7E28" w:rsidP="00980C4F">
      <w:pPr>
        <w:pStyle w:val="HTMLPreformatted"/>
        <w:spacing w:line="360" w:lineRule="auto"/>
        <w:jc w:val="center"/>
        <w:rPr>
          <w:rFonts w:ascii="Tahoma" w:hAnsi="Tahoma" w:cs="Tahoma"/>
          <w:b/>
          <w:sz w:val="32"/>
          <w:szCs w:val="22"/>
        </w:rPr>
      </w:pPr>
      <w:r w:rsidRPr="00980C4F">
        <w:rPr>
          <w:rFonts w:ascii="Tahoma" w:hAnsi="Tahoma" w:cs="Tahoma"/>
          <w:b/>
          <w:sz w:val="32"/>
          <w:szCs w:val="22"/>
        </w:rPr>
        <w:t>Compromise Disputed Account Agreement</w:t>
      </w:r>
    </w:p>
    <w:p w14:paraId="4CA7D689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DDE3556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30B10FD7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______________ (creditor’s name), referred to as CREDITOR and ____________ (your name), referred to as DEBTOR, agree to compromise the indebtedness as between them.</w:t>
      </w:r>
    </w:p>
    <w:p w14:paraId="13B97EA7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 xml:space="preserve">CREDITOR, hereby agrees to compromise the indebtedness due the CREDITOR on the following terms and conditions: </w:t>
      </w:r>
    </w:p>
    <w:p w14:paraId="4E3C9473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0517DA12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 xml:space="preserve">The CREDITOR and the DEBTOR agree that the present debt due is Rs.____________ (the amount of the debt). The parties agree that the CREDITOR shall accept the sum of Rs.______________ (the amount of the settlement) as full payment on the debt. The acceptance of the payment will serve as a complete discharge of all monies due. The payment shall be made in ___________ (note the form of payment). </w:t>
      </w:r>
    </w:p>
    <w:p w14:paraId="7F15934A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79C08B45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 xml:space="preserve">In addition, upon accepting of the Rs.__________ (amount of the settlement), the CREDITOR will notify all Credit Reporting Agencies that account is </w:t>
      </w:r>
      <w:r w:rsidRPr="00980C4F">
        <w:rPr>
          <w:rFonts w:ascii="Tahoma" w:hAnsi="Tahoma" w:cs="Tahoma"/>
          <w:sz w:val="22"/>
          <w:szCs w:val="22"/>
          <w:u w:val="single"/>
        </w:rPr>
        <w:t>PAID AS AGREED, and delete any entries showing this account as ever being late</w:t>
      </w:r>
      <w:r w:rsidRPr="00980C4F">
        <w:rPr>
          <w:rFonts w:ascii="Tahoma" w:hAnsi="Tahoma" w:cs="Tahoma"/>
          <w:sz w:val="22"/>
          <w:szCs w:val="22"/>
        </w:rPr>
        <w:t>.</w:t>
      </w:r>
    </w:p>
    <w:p w14:paraId="6AABCCFA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BE376D9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 xml:space="preserve">This compromise is expressly conditioned upon the payment being received by ________________ (date that payment is to be made). If the DEBTOR fails to pay the compromised amount by ______________ (date that payment is to be made), the original amount owed by the DEBTOR will be reinstated in full, and immediately due. </w:t>
      </w:r>
    </w:p>
    <w:p w14:paraId="40534F7A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71CE3B2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 xml:space="preserve">This Agreement shall be binding upon and inure to the benefit of the parties, their successors and assigns. </w:t>
      </w:r>
    </w:p>
    <w:p w14:paraId="0A57FE7B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6CCA6DDA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Dated: _______________</w:t>
      </w:r>
    </w:p>
    <w:p w14:paraId="2CE534BD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702509E7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Signature: ______________________________</w:t>
      </w:r>
    </w:p>
    <w:p w14:paraId="57F9DB8D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27689B26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___________________ (Creditor’s name)</w:t>
      </w:r>
    </w:p>
    <w:p w14:paraId="7314BBFF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CREDITOR</w:t>
      </w:r>
    </w:p>
    <w:p w14:paraId="7D7D1281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423BDC38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Signature: ____________</w:t>
      </w:r>
    </w:p>
    <w:p w14:paraId="0D7C25D7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6EC4663F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___________________ (Your name)</w:t>
      </w:r>
    </w:p>
    <w:p w14:paraId="7F93611D" w14:textId="77777777" w:rsidR="004C7E28" w:rsidRPr="00980C4F" w:rsidRDefault="004C7E28" w:rsidP="00980C4F">
      <w:pPr>
        <w:pStyle w:val="HTMLPreformatted"/>
        <w:spacing w:line="360" w:lineRule="auto"/>
        <w:jc w:val="both"/>
        <w:rPr>
          <w:rFonts w:ascii="Tahoma" w:hAnsi="Tahoma" w:cs="Tahoma"/>
          <w:sz w:val="22"/>
          <w:szCs w:val="22"/>
        </w:rPr>
      </w:pPr>
      <w:r w:rsidRPr="00980C4F">
        <w:rPr>
          <w:rFonts w:ascii="Tahoma" w:hAnsi="Tahoma" w:cs="Tahoma"/>
          <w:sz w:val="22"/>
          <w:szCs w:val="22"/>
        </w:rPr>
        <w:t>Debtor</w:t>
      </w:r>
    </w:p>
    <w:p w14:paraId="54019AD5" w14:textId="77777777" w:rsidR="004C7E28" w:rsidRPr="00980C4F" w:rsidRDefault="004C7E28" w:rsidP="00980C4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5C9DBC9D" w14:textId="77777777" w:rsidR="00943358" w:rsidRPr="00980C4F" w:rsidRDefault="00943358" w:rsidP="00980C4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p w14:paraId="2A59A7B5" w14:textId="77777777" w:rsidR="004C7E28" w:rsidRPr="00980C4F" w:rsidRDefault="004C7E28" w:rsidP="00980C4F">
      <w:pPr>
        <w:spacing w:line="360" w:lineRule="auto"/>
        <w:jc w:val="both"/>
        <w:rPr>
          <w:rFonts w:ascii="Tahoma" w:hAnsi="Tahoma" w:cs="Tahoma"/>
          <w:sz w:val="22"/>
          <w:szCs w:val="22"/>
        </w:rPr>
      </w:pPr>
    </w:p>
    <w:sectPr w:rsidR="004C7E28" w:rsidRPr="00980C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OyMDE0MzYxMjZV0lEKTi0uzszPAykwqgUAGU1jOCwAAAA="/>
  </w:docVars>
  <w:rsids>
    <w:rsidRoot w:val="00E76229"/>
    <w:rsid w:val="00295730"/>
    <w:rsid w:val="004C7E28"/>
    <w:rsid w:val="00943358"/>
    <w:rsid w:val="00980C4F"/>
    <w:rsid w:val="00E64919"/>
    <w:rsid w:val="00E76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41E4A"/>
  <w15:chartTrackingRefBased/>
  <w15:docId w15:val="{890D55A4-6BE5-4FFA-8D1A-E454D16ED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7E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semiHidden/>
    <w:unhideWhenUsed/>
    <w:rsid w:val="004C7E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4C7E28"/>
    <w:rPr>
      <w:rFonts w:ascii="Courier New" w:eastAsia="Courier New" w:hAnsi="Courier New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092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5</cp:revision>
  <dcterms:created xsi:type="dcterms:W3CDTF">2020-01-08T12:40:00Z</dcterms:created>
  <dcterms:modified xsi:type="dcterms:W3CDTF">2020-03-24T13:28:00Z</dcterms:modified>
</cp:coreProperties>
</file>